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n experienced Electronics Engineer with a passion for innovation and a deep understanding of the dynamic technological landscape in Morocco, I am thrilled to apply for the Electronics Engineer position at your esteemed organization in Casablanca. The opportunity to contribute to the advancement of technology in this vibrant city aligns perfectly with my professional goals and expertise. With over [X years] of hands-on experience designing, developing, and optimizing electronic systems, I am confident in my ability to drive value for your team while embracing the unique challenges and opportunities that come with working in Morocco Casablanca.</w:t>
      </w:r>
    </w:p>
    <w:p>
      <w:pPr>
        <w:pStyle w:val="BodyText"/>
      </w:pPr>
      <w:r>
        <w:t xml:space="preserve">My career as an Electronics Engineer has been defined by a commitment to excellence, creativity, and a solutions-oriented mindset. Throughout my tenure at [Previous Company/Projects], I have specialized in areas such as circuit design, embedded systems development, PCB layout optimization, and signal processing. These skills have enabled me to deliver projects that not only meet technical specifications but also align with business objectives and user needs. For instance, my work on [specific project or achievement] resulted in a 30% improvement in system efficiency, demonstrating my ability to translate theoretical knowledge into tangible outcomes.</w:t>
      </w:r>
    </w:p>
    <w:p>
      <w:pPr>
        <w:pStyle w:val="BodyText"/>
      </w:pPr>
      <w:r>
        <w:t xml:space="preserve">What draws me to Morocco Casablanca is the city’s growing reputation as a hub for innovation and technology. As one of North Africa’s most economically dynamic regions, Casablanca offers a fertile ground for technological advancement, with industries ranging from renewable energy to telecommunications and smart infrastructure. I am particularly inspired by the opportunities to contribute to projects that leverage cutting-edge electronics to address local challenges—whether through sustainable energy solutions, advanced manufacturing systems, or next-generation communication networks. My background in [specific field, e.g., IoT development or automation] equips me to collaborate effectively with teams in this environment and deliver results that align with both global standards and regional needs.</w:t>
      </w:r>
    </w:p>
    <w:p>
      <w:pPr>
        <w:pStyle w:val="BodyText"/>
      </w:pPr>
      <w:r>
        <w:t xml:space="preserve">One of the key strengths I bring to the table is my ability to adapt to diverse technical and cultural settings. Having worked on international projects, I understand the importance of clear communication, attention to detail, and a proactive approach to problem-solving. In Morocco Casablanca, where collaboration between local and global stakeholders is essential, I am eager to leverage my technical expertise while learning from the unique perspectives of the community. For example, during my time in [previous location], I successfully led a team that integrated local manufacturing practices with advanced electronic design principles, resulting in cost-effective and scalable solutions. This experience has honed my ability to bridge technical rigor with practical implementation—a skill I am eager to apply in Casablanca.</w:t>
      </w:r>
    </w:p>
    <w:p>
      <w:pPr>
        <w:pStyle w:val="BodyText"/>
      </w:pPr>
      <w:r>
        <w:t xml:space="preserve">Furthermore, my understanding of the electronics industry in Morocco is rooted in both professional and personal experiences. I have followed closely the growth of companies like [local or regional tech firms] and have been impressed by their contributions to the region’s technological ecosystem. I am particularly interested in how emerging technologies such as AI-driven automation, smart grid systems, and 5G infrastructure are being adopted in Morocco. As an Electronics Engineer, I am eager to play a role in these developments, whether through research and development initiatives or by supporting the integration of new technologies into existing systems.</w:t>
      </w:r>
    </w:p>
    <w:p>
      <w:pPr>
        <w:pStyle w:val="BodyText"/>
      </w:pPr>
      <w:r>
        <w:t xml:space="preserve">What excites me most about this opportunity is the chance to work with a team that shares my vision for innovation and sustainability. In Morocco Casablanca, where there is a growing demand for skilled engineers who can navigate both technical complexity and cultural nuance, I believe I can make a meaningful impact. My ability to design systems that are not only technically sound but also user-friendly and cost-effective will ensure that my contributions align with your organization’s goals. Additionally, my proficiency in [languages, e.g., English and French] allows me to communicate effectively with stakeholders across different departments and regions.</w:t>
      </w:r>
    </w:p>
    <w:p>
      <w:pPr>
        <w:pStyle w:val="BodyText"/>
      </w:pPr>
      <w:r>
        <w:t xml:space="preserve">As an Electronics Engineer, I am committed to continuous learning and staying at the forefront of industry trends. I regularly engage with professional networks, attend technical conferences, and pursue certifications in emerging fields such as [specific area like AI or renewable energy systems]. This dedication to growth ensures that I can bring fresh ideas and cutting-edge knowledge to your team. In Casablanca, where the pace of technological change is rapid, this mindset will enable me to adapt swiftly and contribute effectively from day one.</w:t>
      </w:r>
    </w:p>
    <w:p>
      <w:pPr>
        <w:pStyle w:val="BodyText"/>
      </w:pPr>
      <w:r>
        <w:t xml:space="preserve">Finally, I would like to express my enthusiasm for the possibility of joining your organization. The combination of Morocco Casablanca’s strategic location, its thriving tech sector, and your company’s reputation for innovation makes this an unparalleled opportunity. I am confident that my technical expertise, cultural adaptability, and passion for electronics will make me a valuable asset to your team. I would be grateful for the chance to discuss how my skills and experiences align with your needs.</w:t>
      </w:r>
    </w:p>
    <w:p>
      <w:pPr>
        <w:pStyle w:val="BodyText"/>
      </w:pPr>
      <w:r>
        <w:t xml:space="preserve">Thank you for considering my application. I look forward to the opportunity to contribute to your organization’s success in Morocco Casablanca.</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in Morocco Casablanca</dc:title>
  <dc:creator/>
  <cp:keywords/>
  <dcterms:created xsi:type="dcterms:W3CDTF">2026-07-17T07:40:56Z</dcterms:created>
  <dcterms:modified xsi:type="dcterms:W3CDTF">2026-07-17T07:40:56Z</dcterms:modified>
</cp:coreProperties>
</file>

<file path=docProps/custom.xml><?xml version="1.0" encoding="utf-8"?>
<Properties xmlns="http://schemas.openxmlformats.org/officeDocument/2006/custom-properties" xmlns:vt="http://schemas.openxmlformats.org/officeDocument/2006/docPropsVTypes"/>
</file>